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Default="008F7CA5">
      <w:pPr>
        <w:rPr>
          <w:lang w:val="en-AU"/>
        </w:rPr>
      </w:pPr>
      <w:r>
        <w:rPr>
          <w:lang w:val="en-AU"/>
        </w:rPr>
        <w:t xml:space="preserve">CS4402 Learning </w:t>
      </w:r>
      <w:proofErr w:type="spellStart"/>
      <w:r>
        <w:rPr>
          <w:lang w:val="en-AU"/>
        </w:rPr>
        <w:t>Jounal</w:t>
      </w:r>
      <w:proofErr w:type="spellEnd"/>
      <w:r>
        <w:rPr>
          <w:lang w:val="en-AU"/>
        </w:rPr>
        <w:t xml:space="preserve"> 8</w:t>
      </w:r>
    </w:p>
    <w:p w:rsidR="00F43595" w:rsidRDefault="00F43595">
      <w:pPr>
        <w:rPr>
          <w:lang w:val="en-AU"/>
        </w:rPr>
      </w:pPr>
    </w:p>
    <w:p w:rsidR="00F43595" w:rsidRPr="00F43595" w:rsidRDefault="00F43595" w:rsidP="00F43595">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F43595">
        <w:rPr>
          <w:rFonts w:ascii="Arial" w:eastAsia="Times New Roman" w:hAnsi="Arial" w:cs="Arial"/>
          <w:color w:val="1D2125"/>
          <w:kern w:val="0"/>
          <w:sz w:val="23"/>
          <w:szCs w:val="23"/>
          <w14:ligatures w14:val="none"/>
        </w:rPr>
        <w:t>Describe what you did. This does not mean that you copy and paste from what you have posted or the assignments you have prepared. You need to describe what you did and how you did it.</w:t>
      </w:r>
    </w:p>
    <w:p w:rsidR="00F43595" w:rsidRPr="00F43595" w:rsidRDefault="00F43595" w:rsidP="00F43595">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F43595">
        <w:rPr>
          <w:rFonts w:ascii="Arial" w:eastAsia="Times New Roman" w:hAnsi="Arial" w:cs="Arial"/>
          <w:color w:val="1D2125"/>
          <w:kern w:val="0"/>
          <w:sz w:val="23"/>
          <w:szCs w:val="23"/>
          <w14:ligatures w14:val="none"/>
        </w:rPr>
        <w:t>Describe your reactions to what you did</w:t>
      </w:r>
    </w:p>
    <w:p w:rsidR="00F43595" w:rsidRPr="00F43595" w:rsidRDefault="00F43595" w:rsidP="00F43595">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F43595">
        <w:rPr>
          <w:rFonts w:ascii="Arial" w:eastAsia="Times New Roman" w:hAnsi="Arial" w:cs="Arial"/>
          <w:color w:val="1D2125"/>
          <w:kern w:val="0"/>
          <w:sz w:val="23"/>
          <w:szCs w:val="23"/>
          <w14:ligatures w14:val="none"/>
        </w:rPr>
        <w:t>Describe any feedback you received or any specific interactions you had. Discuss how they were helpful</w:t>
      </w:r>
    </w:p>
    <w:p w:rsidR="00F43595" w:rsidRPr="00F43595" w:rsidRDefault="00F43595" w:rsidP="00F43595">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F43595">
        <w:rPr>
          <w:rFonts w:ascii="Arial" w:eastAsia="Times New Roman" w:hAnsi="Arial" w:cs="Arial"/>
          <w:color w:val="1D2125"/>
          <w:kern w:val="0"/>
          <w:sz w:val="23"/>
          <w:szCs w:val="23"/>
          <w14:ligatures w14:val="none"/>
        </w:rPr>
        <w:t>Describe your feelings and attitudes</w:t>
      </w:r>
    </w:p>
    <w:p w:rsidR="00F43595" w:rsidRPr="00F43595" w:rsidRDefault="00F43595" w:rsidP="00F43595">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F43595">
        <w:rPr>
          <w:rFonts w:ascii="Arial" w:eastAsia="Times New Roman" w:hAnsi="Arial" w:cs="Arial"/>
          <w:color w:val="1D2125"/>
          <w:kern w:val="0"/>
          <w:sz w:val="23"/>
          <w:szCs w:val="23"/>
          <w14:ligatures w14:val="none"/>
        </w:rPr>
        <w:t>Describe what you learned</w:t>
      </w:r>
    </w:p>
    <w:p w:rsidR="00F43595" w:rsidRPr="00F43595" w:rsidRDefault="00F43595" w:rsidP="00F43595">
      <w:pPr>
        <w:shd w:val="clear" w:color="auto" w:fill="F8F9FA"/>
        <w:spacing w:after="100" w:afterAutospacing="1" w:line="240" w:lineRule="auto"/>
        <w:rPr>
          <w:rFonts w:ascii="Arial" w:eastAsia="Times New Roman" w:hAnsi="Arial" w:cs="Arial"/>
          <w:color w:val="1D2125"/>
          <w:kern w:val="0"/>
          <w:sz w:val="23"/>
          <w:szCs w:val="23"/>
          <w14:ligatures w14:val="none"/>
        </w:rPr>
      </w:pPr>
      <w:r w:rsidRPr="00F43595">
        <w:rPr>
          <w:rFonts w:ascii="Arial" w:eastAsia="Times New Roman" w:hAnsi="Arial" w:cs="Arial"/>
          <w:color w:val="1D2125"/>
          <w:kern w:val="0"/>
          <w:sz w:val="23"/>
          <w:szCs w:val="23"/>
          <w14:ligatures w14:val="none"/>
        </w:rPr>
        <w:t>Another set of questions to consider in your learning journal statement include:</w:t>
      </w:r>
    </w:p>
    <w:p w:rsidR="00F43595" w:rsidRPr="00F43595" w:rsidRDefault="00F43595" w:rsidP="00F43595">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F43595">
        <w:rPr>
          <w:rFonts w:ascii="Arial" w:eastAsia="Times New Roman" w:hAnsi="Arial" w:cs="Arial"/>
          <w:color w:val="1D2125"/>
          <w:kern w:val="0"/>
          <w:sz w:val="23"/>
          <w:szCs w:val="23"/>
          <w14:ligatures w14:val="none"/>
        </w:rPr>
        <w:t>What surprised me or caused me to wonder?</w:t>
      </w:r>
    </w:p>
    <w:p w:rsidR="00F43595" w:rsidRPr="00F43595" w:rsidRDefault="00F43595" w:rsidP="00F43595">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F43595">
        <w:rPr>
          <w:rFonts w:ascii="Arial" w:eastAsia="Times New Roman" w:hAnsi="Arial" w:cs="Arial"/>
          <w:color w:val="1D2125"/>
          <w:kern w:val="0"/>
          <w:sz w:val="23"/>
          <w:szCs w:val="23"/>
          <w14:ligatures w14:val="none"/>
        </w:rPr>
        <w:t>What happened that felt particularly challenging? Why was it challenging to me?</w:t>
      </w:r>
    </w:p>
    <w:p w:rsidR="00F43595" w:rsidRPr="00F43595" w:rsidRDefault="00F43595" w:rsidP="00F43595">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F43595">
        <w:rPr>
          <w:rFonts w:ascii="Arial" w:eastAsia="Times New Roman" w:hAnsi="Arial" w:cs="Arial"/>
          <w:color w:val="1D2125"/>
          <w:kern w:val="0"/>
          <w:sz w:val="23"/>
          <w:szCs w:val="23"/>
          <w14:ligatures w14:val="none"/>
        </w:rPr>
        <w:t>What skills and knowledge do I recognize that I am gaining?</w:t>
      </w:r>
    </w:p>
    <w:p w:rsidR="00F43595" w:rsidRPr="00F43595" w:rsidRDefault="00F43595" w:rsidP="00F43595">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F43595">
        <w:rPr>
          <w:rFonts w:ascii="Arial" w:eastAsia="Times New Roman" w:hAnsi="Arial" w:cs="Arial"/>
          <w:color w:val="1D2125"/>
          <w:kern w:val="0"/>
          <w:sz w:val="23"/>
          <w:szCs w:val="23"/>
          <w14:ligatures w14:val="none"/>
        </w:rPr>
        <w:t>What am I realizing about myself as a learner?</w:t>
      </w:r>
    </w:p>
    <w:p w:rsidR="00F43595" w:rsidRPr="00F43595" w:rsidRDefault="00F43595" w:rsidP="00F43595">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F43595">
        <w:rPr>
          <w:rFonts w:ascii="Arial" w:eastAsia="Times New Roman" w:hAnsi="Arial" w:cs="Arial"/>
          <w:color w:val="1D2125"/>
          <w:kern w:val="0"/>
          <w:sz w:val="23"/>
          <w:szCs w:val="23"/>
          <w14:ligatures w14:val="none"/>
        </w:rPr>
        <w:t>In what ways am I able to apply the ideas and concepts gained to my own experience?</w:t>
      </w:r>
    </w:p>
    <w:p w:rsidR="00F43595" w:rsidRPr="00F43595" w:rsidRDefault="00F43595"/>
    <w:p w:rsidR="008A1762" w:rsidRDefault="008A1762">
      <w:pPr>
        <w:rPr>
          <w:lang w:val="en-AU"/>
        </w:rPr>
      </w:pPr>
      <w:r>
        <w:rPr>
          <w:lang w:val="en-AU"/>
        </w:rPr>
        <w:t xml:space="preserve">During this week of learning, I </w:t>
      </w:r>
      <w:r w:rsidR="007B15EC">
        <w:rPr>
          <w:lang w:val="en-AU"/>
        </w:rPr>
        <w:t>gain</w:t>
      </w:r>
      <w:r w:rsidR="00935BF1">
        <w:rPr>
          <w:lang w:val="en-AU"/>
        </w:rPr>
        <w:t>ed</w:t>
      </w:r>
      <w:r w:rsidR="007B15EC">
        <w:rPr>
          <w:lang w:val="en-AU"/>
        </w:rPr>
        <w:t xml:space="preserve"> some exposure </w:t>
      </w:r>
      <w:r w:rsidR="00A61B69">
        <w:rPr>
          <w:lang w:val="en-AU"/>
        </w:rPr>
        <w:t>to</w:t>
      </w:r>
      <w:r w:rsidR="007B15EC">
        <w:rPr>
          <w:lang w:val="en-AU"/>
        </w:rPr>
        <w:t xml:space="preserve"> </w:t>
      </w:r>
      <w:proofErr w:type="spellStart"/>
      <w:r w:rsidR="007B15EC">
        <w:rPr>
          <w:lang w:val="en-AU"/>
        </w:rPr>
        <w:t>prolog</w:t>
      </w:r>
      <w:proofErr w:type="spellEnd"/>
      <w:r w:rsidR="00F43595">
        <w:rPr>
          <w:lang w:val="en-AU"/>
        </w:rPr>
        <w:t>.</w:t>
      </w:r>
    </w:p>
    <w:p w:rsidR="00F40799" w:rsidRDefault="00F40799">
      <w:pPr>
        <w:rPr>
          <w:lang w:val="en-AU"/>
        </w:rPr>
      </w:pPr>
      <w:r>
        <w:rPr>
          <w:lang w:val="en-AU"/>
        </w:rPr>
        <w:t xml:space="preserve">I started </w:t>
      </w:r>
      <w:r w:rsidR="00216034">
        <w:rPr>
          <w:lang w:val="en-AU"/>
        </w:rPr>
        <w:t>with the reading assignment and learned some basic concepts of logic programming.</w:t>
      </w:r>
    </w:p>
    <w:p w:rsidR="00022FCC" w:rsidRDefault="00E85974">
      <w:pPr>
        <w:rPr>
          <w:lang w:val="en-AU"/>
        </w:rPr>
      </w:pPr>
      <w:r>
        <w:rPr>
          <w:lang w:val="en-AU"/>
        </w:rPr>
        <w:t xml:space="preserve">The basic concept of logic programming </w:t>
      </w:r>
      <w:r w:rsidR="00DA5754">
        <w:rPr>
          <w:lang w:val="en-AU"/>
        </w:rPr>
        <w:t>is</w:t>
      </w:r>
      <w:r>
        <w:rPr>
          <w:lang w:val="en-AU"/>
        </w:rPr>
        <w:t xml:space="preserve"> d</w:t>
      </w:r>
      <w:r w:rsidR="00746BAC">
        <w:rPr>
          <w:lang w:val="en-AU"/>
        </w:rPr>
        <w:t>eclarative and consist</w:t>
      </w:r>
      <w:r w:rsidR="00274D13">
        <w:rPr>
          <w:lang w:val="en-AU"/>
        </w:rPr>
        <w:t>s</w:t>
      </w:r>
      <w:r w:rsidR="00746BAC">
        <w:rPr>
          <w:lang w:val="en-AU"/>
        </w:rPr>
        <w:t xml:space="preserve"> of only mathematical logic</w:t>
      </w:r>
      <w:r w:rsidR="00022FCC">
        <w:rPr>
          <w:lang w:val="en-AU"/>
        </w:rPr>
        <w:t xml:space="preserve">. Each set of </w:t>
      </w:r>
      <w:r w:rsidR="00EA6846">
        <w:rPr>
          <w:lang w:val="en-AU"/>
        </w:rPr>
        <w:t>formulas</w:t>
      </w:r>
      <w:r w:rsidR="00022FCC">
        <w:rPr>
          <w:lang w:val="en-AU"/>
        </w:rPr>
        <w:t xml:space="preserve"> for the same predicate is interpreted as a procedure.</w:t>
      </w:r>
      <w:r w:rsidR="00C73632">
        <w:rPr>
          <w:lang w:val="en-AU"/>
        </w:rPr>
        <w:t xml:space="preserve"> A particular computation is defined by </w:t>
      </w:r>
      <w:r w:rsidR="00F15255">
        <w:rPr>
          <w:lang w:val="en-AU"/>
        </w:rPr>
        <w:t>submitting</w:t>
      </w:r>
      <w:r w:rsidR="00C73632">
        <w:rPr>
          <w:lang w:val="en-AU"/>
        </w:rPr>
        <w:t xml:space="preserve"> a goal</w:t>
      </w:r>
      <w:r w:rsidR="005B04A2">
        <w:rPr>
          <w:lang w:val="en-AU"/>
        </w:rPr>
        <w:t>.</w:t>
      </w:r>
      <w:r w:rsidR="00E14BEC">
        <w:rPr>
          <w:lang w:val="en-AU"/>
        </w:rPr>
        <w:t xml:space="preserve"> The </w:t>
      </w:r>
      <w:proofErr w:type="spellStart"/>
      <w:r w:rsidR="00E14BEC">
        <w:rPr>
          <w:lang w:val="en-AU"/>
        </w:rPr>
        <w:t>prolog</w:t>
      </w:r>
      <w:proofErr w:type="spellEnd"/>
      <w:r w:rsidR="00E14BEC">
        <w:rPr>
          <w:lang w:val="en-AU"/>
        </w:rPr>
        <w:t xml:space="preserve"> compiler is an inference engine that searches a possible proof of the goal</w:t>
      </w:r>
      <w:r w:rsidR="00320F85">
        <w:rPr>
          <w:lang w:val="en-AU"/>
        </w:rPr>
        <w:t xml:space="preserve"> from the program.</w:t>
      </w:r>
    </w:p>
    <w:p w:rsidR="008051C1" w:rsidRDefault="006E6AA5">
      <w:pPr>
        <w:rPr>
          <w:lang w:val="en-AU"/>
        </w:rPr>
      </w:pPr>
      <w:r>
        <w:rPr>
          <w:lang w:val="en-AU"/>
        </w:rPr>
        <w:t xml:space="preserve">Below are some </w:t>
      </w:r>
      <w:proofErr w:type="spellStart"/>
      <w:r>
        <w:rPr>
          <w:lang w:val="en-AU"/>
        </w:rPr>
        <w:t>prolog</w:t>
      </w:r>
      <w:proofErr w:type="spellEnd"/>
      <w:r>
        <w:rPr>
          <w:lang w:val="en-AU"/>
        </w:rPr>
        <w:t xml:space="preserve"> features.</w:t>
      </w:r>
      <w:bookmarkStart w:id="0" w:name="_GoBack"/>
      <w:bookmarkEnd w:id="0"/>
    </w:p>
    <w:p w:rsidR="008051C1" w:rsidRPr="008051C1" w:rsidRDefault="008051C1" w:rsidP="008051C1">
      <w:pPr>
        <w:rPr>
          <w:lang w:val="en-AU"/>
        </w:rPr>
      </w:pPr>
      <w:r w:rsidRPr="008051C1">
        <w:rPr>
          <w:lang w:val="en-AU"/>
        </w:rPr>
        <w:t xml:space="preserve">Facts and Rules: </w:t>
      </w:r>
      <w:proofErr w:type="spellStart"/>
      <w:r w:rsidRPr="008051C1">
        <w:rPr>
          <w:lang w:val="en-AU"/>
        </w:rPr>
        <w:t>Prolog</w:t>
      </w:r>
      <w:proofErr w:type="spellEnd"/>
      <w:r w:rsidRPr="008051C1">
        <w:rPr>
          <w:lang w:val="en-AU"/>
        </w:rPr>
        <w:t xml:space="preserve"> programs are built on facts and rules. Facts are like pieces of information, and rules define relationships or conditions.</w:t>
      </w:r>
    </w:p>
    <w:p w:rsidR="008051C1" w:rsidRPr="008051C1" w:rsidRDefault="008051C1" w:rsidP="008051C1">
      <w:pPr>
        <w:rPr>
          <w:lang w:val="en-AU"/>
        </w:rPr>
      </w:pPr>
      <w:r w:rsidRPr="008051C1">
        <w:rPr>
          <w:lang w:val="en-AU"/>
        </w:rPr>
        <w:t>Predicates: Predicates are used to define facts and rules. They help you make statements about your program.</w:t>
      </w:r>
    </w:p>
    <w:p w:rsidR="008051C1" w:rsidRPr="008051C1" w:rsidRDefault="008051C1" w:rsidP="008051C1">
      <w:pPr>
        <w:rPr>
          <w:lang w:val="en-AU"/>
        </w:rPr>
      </w:pPr>
      <w:r w:rsidRPr="008051C1">
        <w:rPr>
          <w:lang w:val="en-AU"/>
        </w:rPr>
        <w:t xml:space="preserve">Queries: You can ask </w:t>
      </w:r>
      <w:proofErr w:type="spellStart"/>
      <w:r w:rsidRPr="008051C1">
        <w:rPr>
          <w:lang w:val="en-AU"/>
        </w:rPr>
        <w:t>Prolog</w:t>
      </w:r>
      <w:proofErr w:type="spellEnd"/>
      <w:r w:rsidRPr="008051C1">
        <w:rPr>
          <w:lang w:val="en-AU"/>
        </w:rPr>
        <w:t xml:space="preserve"> questions by making queries. The system will try to find a solution based on your facts and rules.</w:t>
      </w:r>
    </w:p>
    <w:p w:rsidR="008051C1" w:rsidRPr="008051C1" w:rsidRDefault="008051C1" w:rsidP="008051C1">
      <w:pPr>
        <w:rPr>
          <w:lang w:val="en-AU"/>
        </w:rPr>
      </w:pPr>
      <w:r w:rsidRPr="008051C1">
        <w:rPr>
          <w:lang w:val="en-AU"/>
        </w:rPr>
        <w:t xml:space="preserve">Unification: This is a critical concept in </w:t>
      </w:r>
      <w:proofErr w:type="spellStart"/>
      <w:r w:rsidRPr="008051C1">
        <w:rPr>
          <w:lang w:val="en-AU"/>
        </w:rPr>
        <w:t>Prolog</w:t>
      </w:r>
      <w:proofErr w:type="spellEnd"/>
      <w:r w:rsidRPr="008051C1">
        <w:rPr>
          <w:lang w:val="en-AU"/>
        </w:rPr>
        <w:t>. It's the process of finding values that satisfy a query by matching variables in the query with terms in your facts and rules.</w:t>
      </w:r>
    </w:p>
    <w:p w:rsidR="008051C1" w:rsidRPr="008051C1" w:rsidRDefault="008051C1" w:rsidP="008051C1">
      <w:pPr>
        <w:rPr>
          <w:lang w:val="en-AU"/>
        </w:rPr>
      </w:pPr>
      <w:r w:rsidRPr="008051C1">
        <w:rPr>
          <w:lang w:val="en-AU"/>
        </w:rPr>
        <w:t xml:space="preserve">Backtracking: If </w:t>
      </w:r>
      <w:proofErr w:type="spellStart"/>
      <w:r w:rsidRPr="008051C1">
        <w:rPr>
          <w:lang w:val="en-AU"/>
        </w:rPr>
        <w:t>Prolog</w:t>
      </w:r>
      <w:proofErr w:type="spellEnd"/>
      <w:r w:rsidRPr="008051C1">
        <w:rPr>
          <w:lang w:val="en-AU"/>
        </w:rPr>
        <w:t xml:space="preserve"> can't find a solution, it backtracks to previous choices and explores alternative paths. It's like exploring a maze to find the exit.</w:t>
      </w:r>
    </w:p>
    <w:p w:rsidR="008051C1" w:rsidRPr="008051C1" w:rsidRDefault="008051C1" w:rsidP="008051C1">
      <w:pPr>
        <w:rPr>
          <w:lang w:val="en-AU"/>
        </w:rPr>
      </w:pPr>
      <w:r w:rsidRPr="008051C1">
        <w:rPr>
          <w:lang w:val="en-AU"/>
        </w:rPr>
        <w:t xml:space="preserve">Recursion: </w:t>
      </w:r>
      <w:proofErr w:type="spellStart"/>
      <w:r w:rsidRPr="008051C1">
        <w:rPr>
          <w:lang w:val="en-AU"/>
        </w:rPr>
        <w:t>Prolog</w:t>
      </w:r>
      <w:proofErr w:type="spellEnd"/>
      <w:r w:rsidRPr="008051C1">
        <w:rPr>
          <w:lang w:val="en-AU"/>
        </w:rPr>
        <w:t xml:space="preserve"> is well-suited for recursive programming. It can define rules that refer to themselves, making it great for solving problems that involve repetitive patterns.</w:t>
      </w:r>
    </w:p>
    <w:p w:rsidR="008051C1" w:rsidRPr="008051C1" w:rsidRDefault="008051C1" w:rsidP="008051C1">
      <w:pPr>
        <w:rPr>
          <w:lang w:val="en-AU"/>
        </w:rPr>
      </w:pPr>
      <w:r w:rsidRPr="008051C1">
        <w:rPr>
          <w:lang w:val="en-AU"/>
        </w:rPr>
        <w:lastRenderedPageBreak/>
        <w:t>Variables: Variables are used to represent unknown values. They can be unified with specific values during the execution of your program.</w:t>
      </w:r>
    </w:p>
    <w:p w:rsidR="008051C1" w:rsidRPr="008051C1" w:rsidRDefault="008051C1" w:rsidP="008051C1">
      <w:pPr>
        <w:rPr>
          <w:lang w:val="en-AU"/>
        </w:rPr>
      </w:pPr>
      <w:r w:rsidRPr="008051C1">
        <w:rPr>
          <w:lang w:val="en-AU"/>
        </w:rPr>
        <w:t>Cut Operator (!): The cut operator is used to control backtracking. It prunes alternative choices, helping to make the program more efficient.</w:t>
      </w:r>
    </w:p>
    <w:p w:rsidR="008051C1" w:rsidRPr="008051C1" w:rsidRDefault="008051C1" w:rsidP="008051C1">
      <w:pPr>
        <w:rPr>
          <w:lang w:val="en-AU"/>
        </w:rPr>
      </w:pPr>
      <w:r w:rsidRPr="008051C1">
        <w:rPr>
          <w:lang w:val="en-AU"/>
        </w:rPr>
        <w:t xml:space="preserve">Lists: </w:t>
      </w:r>
      <w:proofErr w:type="spellStart"/>
      <w:r w:rsidRPr="008051C1">
        <w:rPr>
          <w:lang w:val="en-AU"/>
        </w:rPr>
        <w:t>Prolog</w:t>
      </w:r>
      <w:proofErr w:type="spellEnd"/>
      <w:r w:rsidRPr="008051C1">
        <w:rPr>
          <w:lang w:val="en-AU"/>
        </w:rPr>
        <w:t xml:space="preserve"> has built-in support for lists. You can manipulate and work with lists using various predicates.</w:t>
      </w:r>
    </w:p>
    <w:p w:rsidR="008051C1" w:rsidRPr="008051C1" w:rsidRDefault="008051C1" w:rsidP="008051C1">
      <w:pPr>
        <w:rPr>
          <w:lang w:val="en-AU"/>
        </w:rPr>
      </w:pPr>
      <w:r w:rsidRPr="008051C1">
        <w:rPr>
          <w:lang w:val="en-AU"/>
        </w:rPr>
        <w:t xml:space="preserve">Databases: </w:t>
      </w:r>
      <w:proofErr w:type="spellStart"/>
      <w:r w:rsidRPr="008051C1">
        <w:rPr>
          <w:lang w:val="en-AU"/>
        </w:rPr>
        <w:t>Prolog</w:t>
      </w:r>
      <w:proofErr w:type="spellEnd"/>
      <w:r w:rsidRPr="008051C1">
        <w:rPr>
          <w:lang w:val="en-AU"/>
        </w:rPr>
        <w:t xml:space="preserve"> can be used to build knowledge databases, making it suitable for applications like expert systems and artificial intelligence.</w:t>
      </w:r>
    </w:p>
    <w:p w:rsidR="008051C1" w:rsidRPr="008051C1" w:rsidRDefault="008051C1"/>
    <w:p w:rsidR="00DF4160" w:rsidRDefault="00DF4160">
      <w:pPr>
        <w:rPr>
          <w:lang w:val="en-AU"/>
        </w:rPr>
      </w:pPr>
      <w:r>
        <w:rPr>
          <w:lang w:val="en-AU"/>
        </w:rPr>
        <w:t>The main differences between functional programming and logic programming</w:t>
      </w:r>
      <w:r w:rsidR="00155B37">
        <w:rPr>
          <w:lang w:val="en-AU"/>
        </w:rPr>
        <w:t xml:space="preserve"> </w:t>
      </w:r>
      <w:r w:rsidR="00C80C5C">
        <w:rPr>
          <w:lang w:val="en-AU"/>
        </w:rPr>
        <w:t>are below:</w:t>
      </w:r>
    </w:p>
    <w:p w:rsidR="00C80C5C" w:rsidRDefault="00C80C5C">
      <w:pPr>
        <w:rPr>
          <w:lang w:val="en-AU"/>
        </w:rPr>
      </w:pPr>
      <w:r>
        <w:rPr>
          <w:lang w:val="en-AU"/>
        </w:rPr>
        <w:t>Logic programming uses two-way unification which is a stronger pattern matching used in functional programming.</w:t>
      </w:r>
    </w:p>
    <w:p w:rsidR="00CC2666" w:rsidRDefault="00CC2666">
      <w:pPr>
        <w:rPr>
          <w:lang w:val="en-AU"/>
        </w:rPr>
      </w:pPr>
      <w:r>
        <w:rPr>
          <w:lang w:val="en-AU"/>
        </w:rPr>
        <w:t xml:space="preserve">Functional programming </w:t>
      </w:r>
      <w:r w:rsidR="00932993">
        <w:rPr>
          <w:lang w:val="en-AU"/>
        </w:rPr>
        <w:t>is</w:t>
      </w:r>
      <w:r>
        <w:rPr>
          <w:lang w:val="en-AU"/>
        </w:rPr>
        <w:t xml:space="preserve"> one-directional in that given arguments th</w:t>
      </w:r>
      <w:r w:rsidR="0003762E">
        <w:rPr>
          <w:lang w:val="en-AU"/>
        </w:rPr>
        <w:t>e</w:t>
      </w:r>
      <w:r>
        <w:rPr>
          <w:lang w:val="en-AU"/>
        </w:rPr>
        <w:t xml:space="preserve"> program returns</w:t>
      </w:r>
      <w:r w:rsidR="00A318A7">
        <w:rPr>
          <w:lang w:val="en-AU"/>
        </w:rPr>
        <w:t>.</w:t>
      </w:r>
    </w:p>
    <w:p w:rsidR="00DC033B" w:rsidRDefault="00A318A7">
      <w:pPr>
        <w:rPr>
          <w:lang w:val="en-AU"/>
        </w:rPr>
      </w:pPr>
      <w:r>
        <w:rPr>
          <w:lang w:val="en-AU"/>
        </w:rPr>
        <w:t>Facts example father(</w:t>
      </w:r>
      <w:proofErr w:type="spellStart"/>
      <w:proofErr w:type="gramStart"/>
      <w:r>
        <w:rPr>
          <w:lang w:val="en-AU"/>
        </w:rPr>
        <w:t>albert,Jeffery</w:t>
      </w:r>
      <w:proofErr w:type="spellEnd"/>
      <w:proofErr w:type="gramEnd"/>
      <w:r>
        <w:rPr>
          <w:lang w:val="en-AU"/>
        </w:rPr>
        <w:t>)</w:t>
      </w:r>
      <w:r w:rsidR="008200C3">
        <w:rPr>
          <w:lang w:val="en-AU"/>
        </w:rPr>
        <w:t>.</w:t>
      </w:r>
      <w:r w:rsidR="00DC033B">
        <w:rPr>
          <w:lang w:val="en-AU"/>
        </w:rPr>
        <w:t xml:space="preserve"> The formula follows functor, constant</w:t>
      </w:r>
      <w:r w:rsidR="0003762E">
        <w:rPr>
          <w:lang w:val="en-AU"/>
        </w:rPr>
        <w:t>,</w:t>
      </w:r>
      <w:r w:rsidR="00DC033B">
        <w:rPr>
          <w:lang w:val="en-AU"/>
        </w:rPr>
        <w:t xml:space="preserve"> and period at the end.</w:t>
      </w:r>
    </w:p>
    <w:p w:rsidR="008724A5" w:rsidRDefault="008724A5">
      <w:pPr>
        <w:rPr>
          <w:lang w:val="en-AU"/>
        </w:rPr>
      </w:pPr>
      <w:r>
        <w:rPr>
          <w:lang w:val="en-AU"/>
        </w:rPr>
        <w:t xml:space="preserve">Rules </w:t>
      </w:r>
      <w:r w:rsidR="00C657AE">
        <w:rPr>
          <w:lang w:val="en-AU"/>
        </w:rPr>
        <w:t>are</w:t>
      </w:r>
      <w:r>
        <w:rPr>
          <w:lang w:val="en-AU"/>
        </w:rPr>
        <w:t xml:space="preserve"> a </w:t>
      </w:r>
      <w:r w:rsidR="000F01FA">
        <w:rPr>
          <w:lang w:val="en-AU"/>
        </w:rPr>
        <w:t>relationship</w:t>
      </w:r>
      <w:r w:rsidR="002533C1">
        <w:rPr>
          <w:lang w:val="en-AU"/>
        </w:rPr>
        <w:t>. Parent(</w:t>
      </w:r>
      <w:proofErr w:type="spellStart"/>
      <w:proofErr w:type="gramStart"/>
      <w:r w:rsidR="002533C1">
        <w:rPr>
          <w:lang w:val="en-AU"/>
        </w:rPr>
        <w:t>x,y</w:t>
      </w:r>
      <w:proofErr w:type="spellEnd"/>
      <w:proofErr w:type="gramEnd"/>
      <w:r w:rsidR="002533C1">
        <w:rPr>
          <w:lang w:val="en-AU"/>
        </w:rPr>
        <w:t>) :- father(</w:t>
      </w:r>
      <w:proofErr w:type="spellStart"/>
      <w:r w:rsidR="002533C1">
        <w:rPr>
          <w:lang w:val="en-AU"/>
        </w:rPr>
        <w:t>x,y</w:t>
      </w:r>
      <w:proofErr w:type="spellEnd"/>
      <w:r w:rsidR="002533C1">
        <w:rPr>
          <w:lang w:val="en-AU"/>
        </w:rPr>
        <w:t xml:space="preserve">) being father implies that the father is </w:t>
      </w:r>
      <w:r w:rsidR="0003762E">
        <w:rPr>
          <w:lang w:val="en-AU"/>
        </w:rPr>
        <w:t xml:space="preserve">a </w:t>
      </w:r>
      <w:r w:rsidR="002533C1">
        <w:rPr>
          <w:lang w:val="en-AU"/>
        </w:rPr>
        <w:t>parent.</w:t>
      </w:r>
    </w:p>
    <w:p w:rsidR="009F7C79" w:rsidRDefault="003331FC">
      <w:pPr>
        <w:rPr>
          <w:lang w:val="en-AU"/>
        </w:rPr>
      </w:pPr>
      <w:r>
        <w:rPr>
          <w:lang w:val="en-AU"/>
        </w:rPr>
        <w:t xml:space="preserve">All the facts / atom starts with </w:t>
      </w:r>
      <w:r w:rsidR="00885B70">
        <w:rPr>
          <w:lang w:val="en-AU"/>
        </w:rPr>
        <w:t xml:space="preserve">a </w:t>
      </w:r>
      <w:r>
        <w:rPr>
          <w:lang w:val="en-AU"/>
        </w:rPr>
        <w:t xml:space="preserve">lower </w:t>
      </w:r>
      <w:r w:rsidR="0003762E">
        <w:rPr>
          <w:lang w:val="en-AU"/>
        </w:rPr>
        <w:t>lower</w:t>
      </w:r>
      <w:r>
        <w:rPr>
          <w:lang w:val="en-AU"/>
        </w:rPr>
        <w:t>case letter</w:t>
      </w:r>
      <w:r w:rsidR="003349AC">
        <w:rPr>
          <w:lang w:val="en-AU"/>
        </w:rPr>
        <w:t>.</w:t>
      </w:r>
      <w:r w:rsidR="00230C32">
        <w:rPr>
          <w:lang w:val="en-AU"/>
        </w:rPr>
        <w:t xml:space="preserve"> The questions </w:t>
      </w:r>
      <w:r w:rsidR="00F31F1C">
        <w:rPr>
          <w:lang w:val="en-AU"/>
        </w:rPr>
        <w:t>start</w:t>
      </w:r>
      <w:r w:rsidR="00230C32">
        <w:rPr>
          <w:lang w:val="en-AU"/>
        </w:rPr>
        <w:t xml:space="preserve"> with ‘?’ is questions</w:t>
      </w:r>
      <w:r w:rsidR="00337BA6">
        <w:rPr>
          <w:lang w:val="en-AU"/>
        </w:rPr>
        <w:t>.</w:t>
      </w:r>
    </w:p>
    <w:p w:rsidR="006D4DBD" w:rsidRDefault="00AA1E91">
      <w:pPr>
        <w:rPr>
          <w:lang w:val="en-AU"/>
        </w:rPr>
      </w:pPr>
      <w:r>
        <w:rPr>
          <w:lang w:val="en-AU"/>
        </w:rPr>
        <w:t>Father =&gt; parent</w:t>
      </w:r>
      <w:r w:rsidR="0089044F">
        <w:rPr>
          <w:lang w:val="en-AU"/>
        </w:rPr>
        <w:t>.</w:t>
      </w:r>
      <w:r w:rsidR="00093570">
        <w:rPr>
          <w:lang w:val="en-AU"/>
        </w:rPr>
        <w:t xml:space="preserve">  </w:t>
      </w:r>
      <w:r w:rsidR="0003762E">
        <w:rPr>
          <w:lang w:val="en-AU"/>
        </w:rPr>
        <w:t>A c</w:t>
      </w:r>
      <w:r w:rsidR="00093570">
        <w:rPr>
          <w:lang w:val="en-AU"/>
        </w:rPr>
        <w:t xml:space="preserve">ombination of rules can establish a </w:t>
      </w:r>
      <w:r w:rsidR="00F31F1C">
        <w:rPr>
          <w:lang w:val="en-AU"/>
        </w:rPr>
        <w:t>new relation</w:t>
      </w:r>
      <w:r w:rsidR="0003762E">
        <w:rPr>
          <w:lang w:val="en-AU"/>
        </w:rPr>
        <w:t>ship</w:t>
      </w:r>
      <w:r w:rsidR="00DB25C4">
        <w:rPr>
          <w:lang w:val="en-AU"/>
        </w:rPr>
        <w:t>.</w:t>
      </w:r>
    </w:p>
    <w:p w:rsidR="00DB25C4" w:rsidRDefault="00DB25C4">
      <w:pPr>
        <w:rPr>
          <w:lang w:val="en-AU"/>
        </w:rPr>
      </w:pPr>
      <w:r>
        <w:rPr>
          <w:lang w:val="en-AU"/>
        </w:rPr>
        <w:t xml:space="preserve">X </w:t>
      </w:r>
      <w:proofErr w:type="gramStart"/>
      <w:r>
        <w:rPr>
          <w:lang w:val="en-AU"/>
        </w:rPr>
        <w:t>y ,</w:t>
      </w:r>
      <w:proofErr w:type="gramEnd"/>
      <w:r>
        <w:rPr>
          <w:lang w:val="en-AU"/>
        </w:rPr>
        <w:t xml:space="preserve"> y z = &gt; grant parent X Y</w:t>
      </w:r>
      <w:r w:rsidR="009F7EAF">
        <w:rPr>
          <w:lang w:val="en-AU"/>
        </w:rPr>
        <w:t>.</w:t>
      </w:r>
    </w:p>
    <w:p w:rsidR="009F7EAF" w:rsidRDefault="009F7EAF">
      <w:pPr>
        <w:rPr>
          <w:lang w:val="en-AU"/>
        </w:rPr>
      </w:pPr>
      <w:r>
        <w:rPr>
          <w:lang w:val="en-AU"/>
        </w:rPr>
        <w:t xml:space="preserve">The question is separated by </w:t>
      </w:r>
      <w:r w:rsidR="008C4F6D">
        <w:rPr>
          <w:lang w:val="en-AU"/>
        </w:rPr>
        <w:t xml:space="preserve">a </w:t>
      </w:r>
      <w:r>
        <w:rPr>
          <w:lang w:val="en-AU"/>
        </w:rPr>
        <w:t xml:space="preserve">comma and it’s equivalent to </w:t>
      </w:r>
      <w:r w:rsidR="005E636A">
        <w:rPr>
          <w:lang w:val="en-AU"/>
        </w:rPr>
        <w:t>‘and’</w:t>
      </w:r>
      <w:r w:rsidR="00892D21">
        <w:rPr>
          <w:lang w:val="en-AU"/>
        </w:rPr>
        <w:t>.</w:t>
      </w:r>
    </w:p>
    <w:p w:rsidR="00892D21" w:rsidRDefault="00892D21">
      <w:pPr>
        <w:rPr>
          <w:lang w:val="en-AU"/>
        </w:rPr>
      </w:pPr>
      <w:r>
        <w:rPr>
          <w:lang w:val="en-AU"/>
        </w:rPr>
        <w:t>There are four types of terms</w:t>
      </w:r>
      <w:r w:rsidR="00A42B67">
        <w:rPr>
          <w:lang w:val="en-AU"/>
        </w:rPr>
        <w:t>: atoms, numbers, variables, and compound terms</w:t>
      </w:r>
      <w:r w:rsidR="00603F20">
        <w:rPr>
          <w:lang w:val="en-AU"/>
        </w:rPr>
        <w:t>.</w:t>
      </w:r>
    </w:p>
    <w:p w:rsidR="0070097A" w:rsidRDefault="001B5D5A">
      <w:pPr>
        <w:rPr>
          <w:lang w:val="en-AU"/>
        </w:rPr>
      </w:pPr>
      <w:r>
        <w:rPr>
          <w:lang w:val="en-AU"/>
        </w:rPr>
        <w:t xml:space="preserve">Atoms </w:t>
      </w:r>
      <w:r w:rsidR="008C4F6D">
        <w:rPr>
          <w:lang w:val="en-AU"/>
        </w:rPr>
        <w:t>are</w:t>
      </w:r>
      <w:r>
        <w:rPr>
          <w:lang w:val="en-AU"/>
        </w:rPr>
        <w:t xml:space="preserve"> string </w:t>
      </w:r>
      <w:r w:rsidR="008C4F6D">
        <w:rPr>
          <w:lang w:val="en-AU"/>
        </w:rPr>
        <w:t xml:space="preserve">that </w:t>
      </w:r>
      <w:r>
        <w:rPr>
          <w:lang w:val="en-AU"/>
        </w:rPr>
        <w:t>starts with lower case</w:t>
      </w:r>
      <w:r w:rsidR="00C46C9E">
        <w:rPr>
          <w:lang w:val="en-AU"/>
        </w:rPr>
        <w:t>, upper case letters number</w:t>
      </w:r>
      <w:r w:rsidR="008C4F6D">
        <w:rPr>
          <w:lang w:val="en-AU"/>
        </w:rPr>
        <w:t>,</w:t>
      </w:r>
      <w:r w:rsidR="00C46C9E">
        <w:rPr>
          <w:lang w:val="en-AU"/>
        </w:rPr>
        <w:t xml:space="preserve"> and unders</w:t>
      </w:r>
      <w:r w:rsidR="0070097A">
        <w:rPr>
          <w:lang w:val="en-AU"/>
        </w:rPr>
        <w:t>core.</w:t>
      </w:r>
    </w:p>
    <w:p w:rsidR="005059BA" w:rsidRDefault="001E5D32">
      <w:pPr>
        <w:rPr>
          <w:lang w:val="en-AU"/>
        </w:rPr>
      </w:pPr>
      <w:r>
        <w:rPr>
          <w:lang w:val="en-AU"/>
        </w:rPr>
        <w:t xml:space="preserve">It must </w:t>
      </w:r>
      <w:r w:rsidR="00981785">
        <w:rPr>
          <w:lang w:val="en-AU"/>
        </w:rPr>
        <w:t>start</w:t>
      </w:r>
      <w:r>
        <w:rPr>
          <w:lang w:val="en-AU"/>
        </w:rPr>
        <w:t xml:space="preserve"> with lower </w:t>
      </w:r>
      <w:r w:rsidR="008C4F6D">
        <w:rPr>
          <w:lang w:val="en-AU"/>
        </w:rPr>
        <w:t>lower</w:t>
      </w:r>
      <w:r>
        <w:rPr>
          <w:lang w:val="en-AU"/>
        </w:rPr>
        <w:t>case letter.</w:t>
      </w:r>
      <w:r w:rsidR="00862792">
        <w:rPr>
          <w:lang w:val="en-AU"/>
        </w:rPr>
        <w:t xml:space="preserve"> </w:t>
      </w:r>
      <w:r w:rsidR="008C4F6D">
        <w:rPr>
          <w:lang w:val="en-AU"/>
        </w:rPr>
        <w:t>A v</w:t>
      </w:r>
      <w:r w:rsidR="00862792">
        <w:rPr>
          <w:lang w:val="en-AU"/>
        </w:rPr>
        <w:t xml:space="preserve">ariable must start with </w:t>
      </w:r>
      <w:r w:rsidR="008C4F6D">
        <w:rPr>
          <w:lang w:val="en-AU"/>
        </w:rPr>
        <w:t xml:space="preserve">a </w:t>
      </w:r>
      <w:r w:rsidR="00862792">
        <w:rPr>
          <w:lang w:val="en-AU"/>
        </w:rPr>
        <w:t>Capital letter or underscore.</w:t>
      </w:r>
    </w:p>
    <w:p w:rsidR="00206F08" w:rsidRDefault="00DE5282">
      <w:pPr>
        <w:rPr>
          <w:lang w:val="en-AU"/>
        </w:rPr>
      </w:pPr>
      <w:r>
        <w:rPr>
          <w:lang w:val="en-AU"/>
        </w:rPr>
        <w:t>Sibling relationship x\=Y.</w:t>
      </w:r>
    </w:p>
    <w:p w:rsidR="009E4D30" w:rsidRDefault="00390205">
      <w:pPr>
        <w:rPr>
          <w:lang w:val="en-AU"/>
        </w:rPr>
      </w:pPr>
      <w:r>
        <w:rPr>
          <w:lang w:val="en-AU"/>
        </w:rPr>
        <w:t xml:space="preserve">Logical equality and </w:t>
      </w:r>
      <w:proofErr w:type="spellStart"/>
      <w:r w:rsidR="00A906A9">
        <w:rPr>
          <w:lang w:val="en-AU"/>
        </w:rPr>
        <w:t>unifynity</w:t>
      </w:r>
      <w:proofErr w:type="spellEnd"/>
      <w:r>
        <w:rPr>
          <w:lang w:val="en-AU"/>
        </w:rPr>
        <w:t xml:space="preserve"> is different.</w:t>
      </w:r>
      <w:r w:rsidR="00E86D70">
        <w:rPr>
          <w:lang w:val="en-AU"/>
        </w:rPr>
        <w:t xml:space="preserve"> I gained </w:t>
      </w:r>
      <w:r w:rsidR="008C4F6D">
        <w:rPr>
          <w:lang w:val="en-AU"/>
        </w:rPr>
        <w:t>an</w:t>
      </w:r>
      <w:r w:rsidR="00E86D70">
        <w:rPr>
          <w:lang w:val="en-AU"/>
        </w:rPr>
        <w:t xml:space="preserve"> understanding of how </w:t>
      </w:r>
      <w:proofErr w:type="spellStart"/>
      <w:r w:rsidR="00E86D70">
        <w:rPr>
          <w:lang w:val="en-AU"/>
        </w:rPr>
        <w:t>prolog</w:t>
      </w:r>
      <w:proofErr w:type="spellEnd"/>
      <w:r w:rsidR="00E86D70">
        <w:rPr>
          <w:lang w:val="en-AU"/>
        </w:rPr>
        <w:t xml:space="preserve"> walk</w:t>
      </w:r>
      <w:r w:rsidR="008C4F6D">
        <w:rPr>
          <w:lang w:val="en-AU"/>
        </w:rPr>
        <w:t>s</w:t>
      </w:r>
      <w:r w:rsidR="00E86D70">
        <w:rPr>
          <w:lang w:val="en-AU"/>
        </w:rPr>
        <w:t xml:space="preserve"> from the logic tree by recursion</w:t>
      </w:r>
      <w:r w:rsidR="00432B3B">
        <w:rPr>
          <w:lang w:val="en-AU"/>
        </w:rPr>
        <w:t>.</w:t>
      </w:r>
    </w:p>
    <w:p w:rsidR="00900161" w:rsidRDefault="00900161">
      <w:pPr>
        <w:rPr>
          <w:lang w:val="en-AU"/>
        </w:rPr>
      </w:pPr>
      <w:r>
        <w:rPr>
          <w:lang w:val="en-AU"/>
        </w:rPr>
        <w:t xml:space="preserve">A program is a database of clauses that </w:t>
      </w:r>
      <w:r w:rsidR="008C4F6D">
        <w:rPr>
          <w:lang w:val="en-AU"/>
        </w:rPr>
        <w:t xml:space="preserve">are </w:t>
      </w:r>
      <w:r>
        <w:rPr>
          <w:lang w:val="en-AU"/>
        </w:rPr>
        <w:t>assumed to be true</w:t>
      </w:r>
      <w:r w:rsidR="00607973">
        <w:rPr>
          <w:lang w:val="en-AU"/>
        </w:rPr>
        <w:t>.</w:t>
      </w:r>
    </w:p>
    <w:p w:rsidR="006D0C6A" w:rsidRDefault="00986930">
      <w:pPr>
        <w:rPr>
          <w:lang w:val="en-AU"/>
        </w:rPr>
      </w:pPr>
      <w:r>
        <w:rPr>
          <w:lang w:val="en-AU"/>
        </w:rPr>
        <w:t>Overall,</w:t>
      </w:r>
      <w:r w:rsidR="0080105C">
        <w:rPr>
          <w:lang w:val="en-AU"/>
        </w:rPr>
        <w:t xml:space="preserve"> I felt more confident with different types of programming lan</w:t>
      </w:r>
      <w:r w:rsidR="00396A99">
        <w:rPr>
          <w:lang w:val="en-AU"/>
        </w:rPr>
        <w:t>guage</w:t>
      </w:r>
      <w:r w:rsidR="008C4F6D">
        <w:rPr>
          <w:lang w:val="en-AU"/>
        </w:rPr>
        <w:t>s</w:t>
      </w:r>
      <w:r w:rsidR="00396A99">
        <w:rPr>
          <w:lang w:val="en-AU"/>
        </w:rPr>
        <w:t>.</w:t>
      </w:r>
      <w:r w:rsidR="00045B73">
        <w:rPr>
          <w:lang w:val="en-AU"/>
        </w:rPr>
        <w:t xml:space="preserve"> This course broaden</w:t>
      </w:r>
      <w:r w:rsidR="008C4F6D">
        <w:rPr>
          <w:lang w:val="en-AU"/>
        </w:rPr>
        <w:t>s</w:t>
      </w:r>
      <w:r w:rsidR="00045B73">
        <w:rPr>
          <w:lang w:val="en-AU"/>
        </w:rPr>
        <w:t xml:space="preserve"> my view of different types of programming language</w:t>
      </w:r>
      <w:r w:rsidR="008C4F6D">
        <w:rPr>
          <w:lang w:val="en-AU"/>
        </w:rPr>
        <w:t>s</w:t>
      </w:r>
      <w:r w:rsidR="00045B73">
        <w:rPr>
          <w:lang w:val="en-AU"/>
        </w:rPr>
        <w:t xml:space="preserve"> and how to handle computational problems with them.</w:t>
      </w:r>
    </w:p>
    <w:p w:rsidR="00986930" w:rsidRDefault="00986930">
      <w:pPr>
        <w:rPr>
          <w:lang w:val="en-AU"/>
        </w:rPr>
      </w:pPr>
    </w:p>
    <w:p w:rsidR="00F43595" w:rsidRPr="008F7CA5" w:rsidRDefault="00F43595">
      <w:pPr>
        <w:rPr>
          <w:lang w:val="en-AU"/>
        </w:rPr>
      </w:pPr>
    </w:p>
    <w:sectPr w:rsidR="00F43595" w:rsidRPr="008F7CA5">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6A4290"/>
    <w:multiLevelType w:val="multilevel"/>
    <w:tmpl w:val="96F6E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1300F61"/>
    <w:multiLevelType w:val="multilevel"/>
    <w:tmpl w:val="535C8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8041104"/>
    <w:multiLevelType w:val="multilevel"/>
    <w:tmpl w:val="CFDE2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wsTAxMzIzMre0MDdV0lEKTi0uzszPAykwrAUAOoVmVywAAAA="/>
  </w:docVars>
  <w:rsids>
    <w:rsidRoot w:val="008F7CA5"/>
    <w:rsid w:val="00022FCC"/>
    <w:rsid w:val="0003762E"/>
    <w:rsid w:val="00045B73"/>
    <w:rsid w:val="000720F7"/>
    <w:rsid w:val="00093570"/>
    <w:rsid w:val="000B27A7"/>
    <w:rsid w:val="000F01FA"/>
    <w:rsid w:val="00155B37"/>
    <w:rsid w:val="001A7CCD"/>
    <w:rsid w:val="001B5D5A"/>
    <w:rsid w:val="001D580A"/>
    <w:rsid w:val="001E5D32"/>
    <w:rsid w:val="00206F08"/>
    <w:rsid w:val="00216034"/>
    <w:rsid w:val="00230C32"/>
    <w:rsid w:val="002533C1"/>
    <w:rsid w:val="00261B29"/>
    <w:rsid w:val="00274D13"/>
    <w:rsid w:val="002C52AF"/>
    <w:rsid w:val="002F43C4"/>
    <w:rsid w:val="00320F85"/>
    <w:rsid w:val="003331FC"/>
    <w:rsid w:val="003349AC"/>
    <w:rsid w:val="00337BA6"/>
    <w:rsid w:val="00354DD8"/>
    <w:rsid w:val="003814AB"/>
    <w:rsid w:val="00390205"/>
    <w:rsid w:val="00396A99"/>
    <w:rsid w:val="00432B3B"/>
    <w:rsid w:val="004C07FD"/>
    <w:rsid w:val="005059BA"/>
    <w:rsid w:val="00506F76"/>
    <w:rsid w:val="005323F9"/>
    <w:rsid w:val="005B04A2"/>
    <w:rsid w:val="005E636A"/>
    <w:rsid w:val="00603F20"/>
    <w:rsid w:val="00607973"/>
    <w:rsid w:val="0062672E"/>
    <w:rsid w:val="006D0C6A"/>
    <w:rsid w:val="006D4DBD"/>
    <w:rsid w:val="006E6AA5"/>
    <w:rsid w:val="0070097A"/>
    <w:rsid w:val="00702BD7"/>
    <w:rsid w:val="007321BF"/>
    <w:rsid w:val="00735703"/>
    <w:rsid w:val="00746BAC"/>
    <w:rsid w:val="007B0E9C"/>
    <w:rsid w:val="007B15EC"/>
    <w:rsid w:val="007D14E6"/>
    <w:rsid w:val="0080105C"/>
    <w:rsid w:val="008051C1"/>
    <w:rsid w:val="008200C3"/>
    <w:rsid w:val="00862792"/>
    <w:rsid w:val="008724A5"/>
    <w:rsid w:val="00885B70"/>
    <w:rsid w:val="0089044F"/>
    <w:rsid w:val="00892D21"/>
    <w:rsid w:val="008A155F"/>
    <w:rsid w:val="008A1762"/>
    <w:rsid w:val="008C4F6D"/>
    <w:rsid w:val="008F7CA5"/>
    <w:rsid w:val="00900161"/>
    <w:rsid w:val="00932993"/>
    <w:rsid w:val="00935BF1"/>
    <w:rsid w:val="00942424"/>
    <w:rsid w:val="00964FA7"/>
    <w:rsid w:val="00981785"/>
    <w:rsid w:val="00986930"/>
    <w:rsid w:val="009E4D30"/>
    <w:rsid w:val="009F7C79"/>
    <w:rsid w:val="009F7EAF"/>
    <w:rsid w:val="00A03136"/>
    <w:rsid w:val="00A103C9"/>
    <w:rsid w:val="00A318A7"/>
    <w:rsid w:val="00A42B67"/>
    <w:rsid w:val="00A61B69"/>
    <w:rsid w:val="00A906A9"/>
    <w:rsid w:val="00A90F85"/>
    <w:rsid w:val="00AA1E91"/>
    <w:rsid w:val="00B5427B"/>
    <w:rsid w:val="00B613AB"/>
    <w:rsid w:val="00B91D20"/>
    <w:rsid w:val="00BA6194"/>
    <w:rsid w:val="00BB70EA"/>
    <w:rsid w:val="00BD6E1E"/>
    <w:rsid w:val="00C06DE3"/>
    <w:rsid w:val="00C34041"/>
    <w:rsid w:val="00C3415C"/>
    <w:rsid w:val="00C46C9E"/>
    <w:rsid w:val="00C657AE"/>
    <w:rsid w:val="00C73632"/>
    <w:rsid w:val="00C76025"/>
    <w:rsid w:val="00C80C5C"/>
    <w:rsid w:val="00C830B9"/>
    <w:rsid w:val="00C90C45"/>
    <w:rsid w:val="00CC2666"/>
    <w:rsid w:val="00CD3EED"/>
    <w:rsid w:val="00D12B65"/>
    <w:rsid w:val="00DA5754"/>
    <w:rsid w:val="00DB25C4"/>
    <w:rsid w:val="00DC033B"/>
    <w:rsid w:val="00DE5282"/>
    <w:rsid w:val="00DF4160"/>
    <w:rsid w:val="00E14BEC"/>
    <w:rsid w:val="00E34AA5"/>
    <w:rsid w:val="00E85974"/>
    <w:rsid w:val="00E86D64"/>
    <w:rsid w:val="00E86D70"/>
    <w:rsid w:val="00EA6846"/>
    <w:rsid w:val="00EC456E"/>
    <w:rsid w:val="00F15255"/>
    <w:rsid w:val="00F31F1C"/>
    <w:rsid w:val="00F40799"/>
    <w:rsid w:val="00F41FD4"/>
    <w:rsid w:val="00F43595"/>
    <w:rsid w:val="00FC58A0"/>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6F4D5"/>
  <w15:chartTrackingRefBased/>
  <w15:docId w15:val="{C6120374-8402-4331-A4DE-906EE2544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4359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8051C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098250">
      <w:bodyDiv w:val="1"/>
      <w:marLeft w:val="0"/>
      <w:marRight w:val="0"/>
      <w:marTop w:val="0"/>
      <w:marBottom w:val="0"/>
      <w:divBdr>
        <w:top w:val="none" w:sz="0" w:space="0" w:color="auto"/>
        <w:left w:val="none" w:sz="0" w:space="0" w:color="auto"/>
        <w:bottom w:val="none" w:sz="0" w:space="0" w:color="auto"/>
        <w:right w:val="none" w:sz="0" w:space="0" w:color="auto"/>
      </w:divBdr>
    </w:div>
    <w:div w:id="1041058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2</Pages>
  <Words>629</Words>
  <Characters>3590</Characters>
  <Application>Microsoft Office Word</Application>
  <DocSecurity>0</DocSecurity>
  <Lines>29</Lines>
  <Paragraphs>8</Paragraphs>
  <ScaleCrop>false</ScaleCrop>
  <Company/>
  <LinksUpToDate>false</LinksUpToDate>
  <CharactersWithSpaces>4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153</cp:revision>
  <dcterms:created xsi:type="dcterms:W3CDTF">2023-10-29T10:21:00Z</dcterms:created>
  <dcterms:modified xsi:type="dcterms:W3CDTF">2023-10-29T12:46:00Z</dcterms:modified>
</cp:coreProperties>
</file>